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6EEBD" w14:textId="7B554E88"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</w:tblGrid>
      <w:tr w:rsidR="00EB57D4" w14:paraId="701DF41A" w14:textId="77777777" w:rsidTr="00EB57D4">
        <w:trPr>
          <w:cantSplit/>
          <w:trHeight w:val="841"/>
        </w:trPr>
        <w:tc>
          <w:tcPr>
            <w:tcW w:w="3006" w:type="dxa"/>
            <w:tcBorders>
              <w:top w:val="nil"/>
              <w:left w:val="nil"/>
              <w:right w:val="nil"/>
            </w:tcBorders>
          </w:tcPr>
          <w:p w14:paraId="6D41A45F" w14:textId="0E5B4EDD" w:rsidR="00EB57D4" w:rsidRDefault="00EB57D4" w:rsidP="00AD534E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3464301"/>
            <w:bookmarkStart w:id="1" w:name="_Hlk72845407"/>
            <w:bookmarkStart w:id="2" w:name="_Hlk73463609"/>
            <w:bookmarkStart w:id="3" w:name="_Hlk73464009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6F483FD2" wp14:editId="3F446831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</w:tcBorders>
            <w:vAlign w:val="center"/>
          </w:tcPr>
          <w:p w14:paraId="01601D0B" w14:textId="2208D5ED" w:rsidR="00EB57D4" w:rsidRPr="00560219" w:rsidRDefault="00EB57D4" w:rsidP="00AD534E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65970852" wp14:editId="3E5E0674">
                  <wp:extent cx="645953" cy="484427"/>
                  <wp:effectExtent l="0" t="0" r="190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bottom"/>
          </w:tcPr>
          <w:p w14:paraId="3E9A994C" w14:textId="2FAB4DD4" w:rsidR="00EB57D4" w:rsidRDefault="007E02F2" w:rsidP="00EB57D4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4A09C6F" wp14:editId="00B53551">
                      <wp:simplePos x="0" y="0"/>
                      <wp:positionH relativeFrom="column">
                        <wp:posOffset>845820</wp:posOffset>
                      </wp:positionH>
                      <wp:positionV relativeFrom="paragraph">
                        <wp:posOffset>-206375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61122A9" w14:textId="12656A74" w:rsidR="00EB57D4" w:rsidRPr="007E02F2" w:rsidRDefault="00EB57D4" w:rsidP="00EB57D4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A09C6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4" o:spid="_x0000_s1026" type="#_x0000_t202" style="position:absolute;margin-left:66.6pt;margin-top:-16.25pt;width:36.5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3ARAIAAH4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" fillcolor="white [3201]" stroked="f" strokeweight=".5pt">
                      <v:textbox>
                        <w:txbxContent>
                          <w:p w14:paraId="361122A9" w14:textId="12656A74" w:rsidR="00EB57D4" w:rsidRPr="007E02F2" w:rsidRDefault="00EB57D4" w:rsidP="00EB57D4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B57D4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BD65CA6" wp14:editId="450892B0">
                      <wp:simplePos x="0" y="0"/>
                      <wp:positionH relativeFrom="column">
                        <wp:posOffset>474345</wp:posOffset>
                      </wp:positionH>
                      <wp:positionV relativeFrom="paragraph">
                        <wp:posOffset>-99060</wp:posOffset>
                      </wp:positionV>
                      <wp:extent cx="1236345" cy="265430"/>
                      <wp:effectExtent l="0" t="0" r="20955" b="20320"/>
                      <wp:wrapNone/>
                      <wp:docPr id="3" name="Caixa de Tex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682DF3" w14:textId="77777777" w:rsidR="00EB57D4" w:rsidRDefault="00EB57D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D65CA6" id="Caixa de Texto 3" o:spid="_x0000_s1027" type="#_x0000_t202" style="position:absolute;margin-left:37.35pt;margin-top:-7.8pt;width:97.35pt;height:2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" fillcolor="white [3201]" strokeweight=".5pt">
                      <v:textbox>
                        <w:txbxContent>
                          <w:p w14:paraId="76682DF3" w14:textId="77777777" w:rsidR="00EB57D4" w:rsidRDefault="00EB57D4"/>
                        </w:txbxContent>
                      </v:textbox>
                    </v:shape>
                  </w:pict>
                </mc:Fallback>
              </mc:AlternateContent>
            </w:r>
            <w:r w:rsidR="00EB57D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36B8D71" w14:textId="4F7821FF" w:rsidR="00EB57D4" w:rsidRDefault="00EB57D4" w:rsidP="00EB57D4">
            <w:pPr>
              <w:tabs>
                <w:tab w:val="left" w:leader="underscore" w:pos="2381"/>
              </w:tabs>
              <w:spacing w:before="4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  <w:bookmarkEnd w:id="1"/>
    </w:tbl>
    <w:p w14:paraId="482A714C" w14:textId="77777777" w:rsidR="00F821A0" w:rsidRPr="008414FA" w:rsidRDefault="00F821A0">
      <w:pPr>
        <w:ind w:right="-374"/>
        <w:rPr>
          <w:sz w:val="18"/>
          <w:szCs w:val="18"/>
        </w:rPr>
      </w:pPr>
    </w:p>
    <w:bookmarkEnd w:id="2"/>
    <w:p w14:paraId="58557F7C" w14:textId="77777777" w:rsidR="00F821A0" w:rsidRPr="00596624" w:rsidRDefault="00F821A0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bookmarkEnd w:id="3"/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"/>
        <w:gridCol w:w="2056"/>
        <w:gridCol w:w="638"/>
        <w:gridCol w:w="70"/>
        <w:gridCol w:w="497"/>
        <w:gridCol w:w="779"/>
        <w:gridCol w:w="215"/>
        <w:gridCol w:w="777"/>
        <w:gridCol w:w="1418"/>
        <w:gridCol w:w="72"/>
        <w:gridCol w:w="70"/>
        <w:gridCol w:w="852"/>
        <w:gridCol w:w="140"/>
        <w:gridCol w:w="567"/>
        <w:gridCol w:w="144"/>
        <w:gridCol w:w="423"/>
        <w:gridCol w:w="1714"/>
      </w:tblGrid>
      <w:tr w:rsidR="006229A3" w:rsidRPr="00FC53B3" w14:paraId="7A2AAA52" w14:textId="77777777" w:rsidTr="007C2BF0">
        <w:trPr>
          <w:gridBefore w:val="1"/>
          <w:wBefore w:w="71" w:type="dxa"/>
          <w:cantSplit/>
          <w:trHeight w:val="50"/>
        </w:trPr>
        <w:tc>
          <w:tcPr>
            <w:tcW w:w="871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63089DB9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C97AEB4" w14:textId="07A91E68" w:rsidR="006229A3" w:rsidRDefault="004057E7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74786B67" wp14:editId="4ABD31FF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421609D4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6283ED12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14:paraId="3ED5EBE1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51D50360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3EF4FD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0FA75CB2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FC6E065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                                               "/>
                    <w:listEntry w:val="Administração"/>
                    <w:listEntry w:val="Ciência e Tecnologia de Alimentos"/>
                    <w:listEntry w:val="Economia Aplicada"/>
                    <w:listEntry w:val="Entomologia"/>
                    <w:listEntry w:val="Estatística e Experimentação Agronômica"/>
                    <w:listEntry w:val="Fisiologia e Bioquímica de Plantas"/>
                    <w:listEntry w:val="Fitopatologia"/>
                    <w:listEntry w:val="Fitotecnia"/>
                    <w:listEntry w:val="Genética e Melhoramento de Plantas"/>
                    <w:listEntry w:val="Internacional Biologia Celular e Molecular Vegetal"/>
                    <w:listEntry w:val="Microbiologia Agrícola"/>
                    <w:listEntry w:val="Recursos Florestais"/>
                    <w:listEntry w:val="Solos e Nutrição de Plantas"/>
                  </w:ddList>
                </w:ffData>
              </w:fldChar>
            </w:r>
            <w:bookmarkStart w:id="4" w:name="Dropdown3"/>
            <w:r w:rsidR="00D055F2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="004057E7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B9B4B5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21CB541F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29BE2C5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1576BB1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1E9D5015" w14:textId="77777777" w:rsidTr="00364F21">
        <w:trPr>
          <w:cantSplit/>
          <w:trHeight w:val="375"/>
        </w:trPr>
        <w:tc>
          <w:tcPr>
            <w:tcW w:w="8789" w:type="dxa"/>
            <w:gridSpan w:val="16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1066F58B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057E7">
              <w:rPr>
                <w:rFonts w:ascii="Arial" w:hAnsi="Arial" w:cs="Arial"/>
                <w:sz w:val="18"/>
                <w:szCs w:val="18"/>
              </w:rPr>
            </w:r>
            <w:r w:rsidR="004057E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057E7">
              <w:rPr>
                <w:rFonts w:ascii="Arial" w:hAnsi="Arial" w:cs="Arial"/>
                <w:sz w:val="18"/>
                <w:szCs w:val="18"/>
              </w:rPr>
            </w:r>
            <w:r w:rsidR="004057E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Pr="00E57C3E">
              <w:t xml:space="preserve">          </w:t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4057E7">
              <w:rPr>
                <w:rFonts w:ascii="Arial" w:hAnsi="Arial" w:cs="Arial"/>
                <w:sz w:val="18"/>
                <w:szCs w:val="18"/>
              </w:rPr>
            </w:r>
            <w:r w:rsidR="004057E7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01358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58E68586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385F9E03" w14:textId="77777777" w:rsidTr="007C2BF0">
        <w:trPr>
          <w:gridBefore w:val="1"/>
          <w:wBefore w:w="71" w:type="dxa"/>
          <w:cantSplit/>
        </w:trPr>
        <w:tc>
          <w:tcPr>
            <w:tcW w:w="8718" w:type="dxa"/>
            <w:gridSpan w:val="15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1415E669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27350723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14:paraId="3F78B652" w14:textId="77777777" w:rsidTr="00364F21">
        <w:trPr>
          <w:cantSplit/>
          <w:trHeight w:val="375"/>
        </w:trPr>
        <w:tc>
          <w:tcPr>
            <w:tcW w:w="510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473D99D4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071E9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4057E7">
              <w:rPr>
                <w:rFonts w:ascii="Arial" w:hAnsi="Arial" w:cs="Arial"/>
                <w:color w:val="0000FF"/>
                <w:sz w:val="18"/>
              </w:rPr>
            </w:r>
            <w:r w:rsidR="004057E7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101358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21433176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9CD2E5F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17B403D8" w14:textId="77777777" w:rsidTr="00364F21">
        <w:trPr>
          <w:cantSplit/>
          <w:trHeight w:val="375"/>
        </w:trPr>
        <w:tc>
          <w:tcPr>
            <w:tcW w:w="510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4F75064" w14:textId="77777777" w:rsidR="006229A3" w:rsidRDefault="006229A3" w:rsidP="007C2BF0">
            <w:pPr>
              <w:ind w:left="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8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6ED3D5AE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10135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4FB96DBE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6A224367" w14:textId="77777777" w:rsidTr="007C2BF0">
        <w:trPr>
          <w:gridBefore w:val="1"/>
          <w:wBefore w:w="71" w:type="dxa"/>
          <w:cantSplit/>
        </w:trPr>
        <w:tc>
          <w:tcPr>
            <w:tcW w:w="1043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70042592" w14:textId="77777777"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4057E7" w14:paraId="6FED58AC" w14:textId="77777777" w:rsidTr="004057E7">
        <w:trPr>
          <w:cantSplit/>
          <w:trHeight w:val="375"/>
        </w:trPr>
        <w:tc>
          <w:tcPr>
            <w:tcW w:w="276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3B2D178" w14:textId="1CE18A6A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B3BC5" w14:textId="141C21E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AA9B5" w14:textId="6209C915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4057E7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057E7" w14:paraId="20033B7E" w14:textId="77777777" w:rsidTr="004057E7">
        <w:trPr>
          <w:cantSplit/>
          <w:trHeight w:val="375"/>
        </w:trPr>
        <w:tc>
          <w:tcPr>
            <w:tcW w:w="6593" w:type="dxa"/>
            <w:gridSpan w:val="10"/>
            <w:tcBorders>
              <w:top w:val="nil"/>
              <w:bottom w:val="nil"/>
              <w:right w:val="nil"/>
            </w:tcBorders>
            <w:vAlign w:val="center"/>
          </w:tcPr>
          <w:p w14:paraId="1F5DE900" w14:textId="4A52B092" w:rsidR="004057E7" w:rsidRDefault="004057E7" w:rsidP="004057E7">
            <w:pPr>
              <w:ind w:right="-68"/>
              <w:rPr>
                <w:sz w:val="16"/>
                <w:szCs w:val="16"/>
              </w:rPr>
            </w:pPr>
            <w:bookmarkStart w:id="5" w:name="_Hlk73465378"/>
            <w:r>
              <w:rPr>
                <w:rFonts w:ascii="Arial" w:hAnsi="Arial" w:cs="Arial"/>
                <w:sz w:val="16"/>
                <w:szCs w:val="16"/>
              </w:rPr>
              <w:t xml:space="preserve">Portador de deficiência física?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06583" w14:textId="366B5EAD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057E7" w14:paraId="741ED031" w14:textId="77777777" w:rsidTr="00E241F2">
        <w:trPr>
          <w:cantSplit/>
          <w:trHeight w:val="375"/>
        </w:trPr>
        <w:tc>
          <w:tcPr>
            <w:tcW w:w="3332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1327C6DF" w14:textId="0360EE3D" w:rsidR="004057E7" w:rsidRDefault="004057E7" w:rsidP="004057E7">
            <w:pPr>
              <w:ind w:right="-68"/>
              <w:rPr>
                <w:sz w:val="16"/>
                <w:szCs w:val="16"/>
              </w:rPr>
            </w:pPr>
            <w:bookmarkStart w:id="6" w:name="_Hlk73464041"/>
            <w:bookmarkStart w:id="7" w:name="_Hlk73463663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717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5085D" w14:textId="317AC944" w:rsidR="004057E7" w:rsidRDefault="004057E7" w:rsidP="004057E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6"/>
      <w:tr w:rsidR="004057E7" w14:paraId="71BCD586" w14:textId="77777777" w:rsidTr="00364F21">
        <w:trPr>
          <w:cantSplit/>
          <w:trHeight w:val="375"/>
        </w:trPr>
        <w:tc>
          <w:tcPr>
            <w:tcW w:w="2835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20170FE0" w14:textId="77777777" w:rsidR="004057E7" w:rsidRDefault="004057E7" w:rsidP="004057E7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87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8BE5F" w14:textId="7777777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C0C9E" w14:textId="77777777" w:rsidR="004057E7" w:rsidRDefault="004057E7" w:rsidP="004057E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5"/>
      <w:bookmarkEnd w:id="7"/>
      <w:tr w:rsidR="004057E7" w14:paraId="6A66B3CE" w14:textId="77777777" w:rsidTr="00364F21">
        <w:trPr>
          <w:cantSplit/>
          <w:trHeight w:val="375"/>
        </w:trPr>
        <w:tc>
          <w:tcPr>
            <w:tcW w:w="4111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458647F" w14:textId="7777777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44ED9" w14:textId="7777777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bookmarkStart w:id="8" w:name="_GoBack"/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bookmarkEnd w:id="8"/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1DEA1" w14:textId="77777777" w:rsidR="004057E7" w:rsidRDefault="004057E7" w:rsidP="004057E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057E7" w14:paraId="7473DBD9" w14:textId="77777777" w:rsidTr="00364F21">
        <w:trPr>
          <w:cantSplit/>
          <w:trHeight w:val="375"/>
        </w:trPr>
        <w:tc>
          <w:tcPr>
            <w:tcW w:w="7655" w:type="dxa"/>
            <w:gridSpan w:val="13"/>
            <w:tcBorders>
              <w:top w:val="nil"/>
              <w:bottom w:val="nil"/>
              <w:right w:val="nil"/>
            </w:tcBorders>
            <w:vAlign w:val="center"/>
          </w:tcPr>
          <w:p w14:paraId="010CE6A4" w14:textId="7777777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8DE45" w14:textId="77777777" w:rsidR="004057E7" w:rsidRDefault="004057E7" w:rsidP="004057E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057E7" w14:paraId="1968AA1B" w14:textId="77777777" w:rsidTr="00364F21">
        <w:trPr>
          <w:cantSplit/>
          <w:trHeight w:val="375"/>
        </w:trPr>
        <w:tc>
          <w:tcPr>
            <w:tcW w:w="10503" w:type="dxa"/>
            <w:gridSpan w:val="17"/>
            <w:tcBorders>
              <w:top w:val="nil"/>
              <w:bottom w:val="nil"/>
              <w:right w:val="nil"/>
            </w:tcBorders>
            <w:vAlign w:val="center"/>
          </w:tcPr>
          <w:p w14:paraId="1BC616E2" w14:textId="3F79958F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 xml:space="preserve">   </w:t>
            </w:r>
          </w:p>
        </w:tc>
      </w:tr>
      <w:tr w:rsidR="004057E7" w14:paraId="749FD5A4" w14:textId="77777777" w:rsidTr="00364F21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5F5284A8" w14:textId="7777777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7F95E" w14:textId="7777777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69145" w14:textId="77777777" w:rsidR="004057E7" w:rsidRDefault="004057E7" w:rsidP="004057E7">
            <w:pPr>
              <w:ind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FE34D" w14:textId="77777777" w:rsidR="004057E7" w:rsidRDefault="004057E7" w:rsidP="004057E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057E7" w:rsidRPr="00270B4A" w14:paraId="04185FCF" w14:textId="77777777" w:rsidTr="007C2BF0">
        <w:trPr>
          <w:gridBefore w:val="1"/>
          <w:wBefore w:w="71" w:type="dxa"/>
          <w:cantSplit/>
        </w:trPr>
        <w:tc>
          <w:tcPr>
            <w:tcW w:w="10432" w:type="dxa"/>
            <w:gridSpan w:val="16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32D3D829" w14:textId="77777777" w:rsidR="004057E7" w:rsidRPr="00270B4A" w:rsidRDefault="004057E7" w:rsidP="004057E7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4057E7" w14:paraId="0ECBFFF2" w14:textId="77777777" w:rsidTr="00364F21">
        <w:trPr>
          <w:cantSplit/>
        </w:trPr>
        <w:tc>
          <w:tcPr>
            <w:tcW w:w="10503" w:type="dxa"/>
            <w:gridSpan w:val="17"/>
            <w:tcBorders>
              <w:top w:val="nil"/>
              <w:bottom w:val="nil"/>
            </w:tcBorders>
            <w:shd w:val="clear" w:color="auto" w:fill="auto"/>
          </w:tcPr>
          <w:p w14:paraId="3620438B" w14:textId="77777777" w:rsidR="004057E7" w:rsidRPr="00071E9D" w:rsidRDefault="004057E7" w:rsidP="004057E7">
            <w:pPr>
              <w:pStyle w:val="Ttulo5"/>
              <w:spacing w:before="0" w:after="0"/>
              <w:ind w:left="2"/>
              <w:rPr>
                <w:color w:val="1C1C1C"/>
              </w:rPr>
            </w:pPr>
            <w:r w:rsidRPr="00071E9D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4057E7" w:rsidRPr="00786099" w14:paraId="04BFF7AF" w14:textId="77777777" w:rsidTr="007C2BF0">
        <w:trPr>
          <w:gridBefore w:val="1"/>
          <w:wBefore w:w="71" w:type="dxa"/>
          <w:cantSplit/>
        </w:trPr>
        <w:tc>
          <w:tcPr>
            <w:tcW w:w="4040" w:type="dxa"/>
            <w:gridSpan w:val="5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43268F3A" w14:textId="77777777" w:rsidR="004057E7" w:rsidRPr="00733352" w:rsidRDefault="004057E7" w:rsidP="004057E7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39517345" w14:textId="77777777" w:rsidR="004057E7" w:rsidRPr="00733352" w:rsidRDefault="004057E7" w:rsidP="004057E7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4057E7" w14:paraId="448EE754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538DB157" w14:textId="77777777" w:rsidR="004057E7" w:rsidRDefault="004057E7" w:rsidP="004057E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4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DD93C5B" w14:textId="77777777" w:rsidR="004057E7" w:rsidRDefault="004057E7" w:rsidP="004057E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1ED6287" w14:textId="77777777" w:rsidR="004057E7" w:rsidRDefault="004057E7" w:rsidP="004057E7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5AE98512" w14:textId="77777777" w:rsidR="004057E7" w:rsidRDefault="004057E7" w:rsidP="004057E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4BA2EDF0" w14:textId="77777777" w:rsidR="004057E7" w:rsidRDefault="004057E7" w:rsidP="004057E7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4057E7" w14:paraId="56A58D5E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94D64DF" w14:textId="77777777" w:rsidR="004057E7" w:rsidRDefault="004057E7" w:rsidP="004057E7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4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923934E" w14:textId="77777777" w:rsidR="004057E7" w:rsidRDefault="004057E7" w:rsidP="004057E7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4D6FE71" w14:textId="77777777" w:rsidR="004057E7" w:rsidRDefault="004057E7" w:rsidP="004057E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16EBE622" w14:textId="77777777" w:rsidR="004057E7" w:rsidRDefault="004057E7" w:rsidP="004057E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72E858DA" w14:textId="77777777" w:rsidR="004057E7" w:rsidRDefault="004057E7" w:rsidP="004057E7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4057E7" w14:paraId="515272B4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82D37D3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9C369F9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8C56AE0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8A1B8B1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0F372350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057E7" w14:paraId="76C51BBC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3073789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6EA5BF0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7D5BF83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2E20B658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380018D3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057E7" w14:paraId="1BD57776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02C5E746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D461229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433B5C6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ED10F52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4545A4F0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4057E7" w14:paraId="1C533BEE" w14:textId="77777777" w:rsidTr="007C2BF0">
        <w:trPr>
          <w:gridBefore w:val="1"/>
          <w:wBefore w:w="71" w:type="dxa"/>
          <w:cantSplit/>
        </w:trPr>
        <w:tc>
          <w:tcPr>
            <w:tcW w:w="4255" w:type="dxa"/>
            <w:gridSpan w:val="6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6754AF66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36D9CB79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C5FBE9E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60208F2F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5C21EB78" w14:textId="77777777" w:rsidR="004057E7" w:rsidRDefault="004057E7" w:rsidP="004057E7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402ECB10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5E310817" w14:textId="77777777" w:rsidR="00F821A0" w:rsidRPr="008414FA" w:rsidRDefault="00F821A0" w:rsidP="00023C27">
      <w:pPr>
        <w:ind w:left="-426"/>
        <w:rPr>
          <w:sz w:val="8"/>
          <w:szCs w:val="8"/>
        </w:rPr>
      </w:pPr>
    </w:p>
    <w:p w14:paraId="1A104E0C" w14:textId="77777777" w:rsidR="000013B2" w:rsidRPr="00C56086" w:rsidRDefault="000013B2" w:rsidP="008414FA">
      <w:pPr>
        <w:framePr w:w="10151" w:h="1833" w:hSpace="170" w:wrap="around" w:vAnchor="text" w:hAnchor="page" w:x="1221" w:y="488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7E8EE737" w14:textId="77777777" w:rsidR="000013B2" w:rsidRPr="00CE5556" w:rsidRDefault="00101358" w:rsidP="008414FA">
      <w:pPr>
        <w:framePr w:w="10151" w:h="1833" w:hSpace="170" w:wrap="around" w:vAnchor="text" w:hAnchor="page" w:x="1221" w:y="488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4B492669" w14:textId="77777777" w:rsidR="002B59DB" w:rsidRPr="00C75538" w:rsidRDefault="002B59DB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6F067ECD" w14:textId="77777777" w:rsidR="005B3960" w:rsidRPr="005B3960" w:rsidRDefault="005B3960" w:rsidP="005B3960">
      <w:pPr>
        <w:spacing w:before="120"/>
        <w:ind w:left="-425"/>
        <w:jc w:val="both"/>
        <w:rPr>
          <w:rFonts w:ascii="Arial" w:hAnsi="Arial" w:cs="Arial"/>
          <w:sz w:val="12"/>
          <w:szCs w:val="12"/>
        </w:rPr>
      </w:pPr>
    </w:p>
    <w:tbl>
      <w:tblPr>
        <w:tblStyle w:val="Tabelacomgrade"/>
        <w:tblW w:w="10472" w:type="dxa"/>
        <w:tblInd w:w="-441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472"/>
      </w:tblGrid>
      <w:tr w:rsidR="005B3960" w14:paraId="417B9CCA" w14:textId="77777777" w:rsidTr="005D521F">
        <w:trPr>
          <w:trHeight w:val="981"/>
        </w:trPr>
        <w:tc>
          <w:tcPr>
            <w:tcW w:w="10472" w:type="dxa"/>
          </w:tcPr>
          <w:p w14:paraId="673B7CF3" w14:textId="77777777" w:rsidR="005B3960" w:rsidRPr="00203D41" w:rsidRDefault="005B3960" w:rsidP="005D521F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Graduação (www.esalq.usp.br/pg)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5B3960" w14:paraId="6AF05EB0" w14:textId="77777777" w:rsidTr="005D521F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26931839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7035677E" w14:textId="77777777" w:rsidR="005B3960" w:rsidRDefault="005B3960" w:rsidP="005D521F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3E3AC168" wp14:editId="6F1A97C8">
                            <wp:extent cx="2416629" cy="358775"/>
                            <wp:effectExtent l="0" t="0" r="3175" b="3175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4BD03838" w14:textId="77777777" w:rsidR="005B3960" w:rsidRDefault="005B3960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0E09A878" w14:textId="77777777" w:rsidR="005B3960" w:rsidRDefault="005B3960" w:rsidP="005D521F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2390BB31" w14:textId="77777777" w:rsidR="005B3960" w:rsidRDefault="005B3960" w:rsidP="005D521F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026A181A" w14:textId="77777777" w:rsidR="005B3960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3B2B53FE" w14:textId="601AFA7F" w:rsidR="005B3960" w:rsidRDefault="005B3960" w:rsidP="005B3960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08421A1C" w14:textId="77777777" w:rsidR="005B3960" w:rsidRDefault="005B3960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5B3960" w14:paraId="31BB80B0" w14:textId="77777777" w:rsidTr="005D521F">
              <w:trPr>
                <w:trHeight w:hRule="exact" w:val="227"/>
              </w:trPr>
              <w:tc>
                <w:tcPr>
                  <w:tcW w:w="4146" w:type="dxa"/>
                </w:tcPr>
                <w:p w14:paraId="226D80D2" w14:textId="77777777" w:rsidR="005B3960" w:rsidRPr="00023C27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5DF3CDEE" w14:textId="77777777" w:rsidR="005B3960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6D3014E6" w14:textId="77777777" w:rsidR="005B3960" w:rsidRPr="00023C27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689EBBE8" w14:textId="77777777" w:rsidR="005B3960" w:rsidRDefault="005B3960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2C9B92F7" w14:textId="77777777" w:rsidR="005B3960" w:rsidRPr="00023C27" w:rsidRDefault="005B3960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6761E5D8" w14:textId="77777777" w:rsidR="005B3960" w:rsidRDefault="005B3960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0144A507" w14:textId="77777777" w:rsidR="005B3960" w:rsidRDefault="005B3960" w:rsidP="005D521F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6C7E2375" w14:textId="77777777" w:rsidR="002B59DB" w:rsidRPr="000013B2" w:rsidRDefault="002B59DB" w:rsidP="005B3960">
      <w:pPr>
        <w:spacing w:before="40"/>
        <w:ind w:left="-425"/>
        <w:jc w:val="both"/>
        <w:rPr>
          <w:rFonts w:ascii="Arial" w:hAnsi="Arial" w:cs="Arial"/>
          <w:sz w:val="4"/>
          <w:szCs w:val="4"/>
        </w:rPr>
      </w:pPr>
    </w:p>
    <w:sectPr w:rsidR="002B59DB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8luWQzHNH9Eit3GV/Uq6L5C45mZsvcCw5lF4xQpm56lTSfIz52zT6AJTA1wIenDWsGVLHVhUQl71UKf93+9EFQ==" w:salt="PFD65afkSWoJ82edvjdbJw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729D9"/>
    <w:rsid w:val="000A1EDF"/>
    <w:rsid w:val="000C43D6"/>
    <w:rsid w:val="000C67C4"/>
    <w:rsid w:val="00101358"/>
    <w:rsid w:val="00123740"/>
    <w:rsid w:val="001379BE"/>
    <w:rsid w:val="001605C8"/>
    <w:rsid w:val="00165413"/>
    <w:rsid w:val="00166A4C"/>
    <w:rsid w:val="00180C8A"/>
    <w:rsid w:val="001C4BB8"/>
    <w:rsid w:val="001E3AE3"/>
    <w:rsid w:val="001F0300"/>
    <w:rsid w:val="001F08E8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64F21"/>
    <w:rsid w:val="00366852"/>
    <w:rsid w:val="00376999"/>
    <w:rsid w:val="003952AD"/>
    <w:rsid w:val="003C6E94"/>
    <w:rsid w:val="003E100A"/>
    <w:rsid w:val="004057E7"/>
    <w:rsid w:val="00417476"/>
    <w:rsid w:val="00451D1D"/>
    <w:rsid w:val="004A7E83"/>
    <w:rsid w:val="004B3F2D"/>
    <w:rsid w:val="004D287B"/>
    <w:rsid w:val="0052337B"/>
    <w:rsid w:val="005562AC"/>
    <w:rsid w:val="00556405"/>
    <w:rsid w:val="00557137"/>
    <w:rsid w:val="0056178D"/>
    <w:rsid w:val="0058360E"/>
    <w:rsid w:val="00596624"/>
    <w:rsid w:val="005B3960"/>
    <w:rsid w:val="00601BBD"/>
    <w:rsid w:val="006054C6"/>
    <w:rsid w:val="006229A3"/>
    <w:rsid w:val="006331E5"/>
    <w:rsid w:val="0063373A"/>
    <w:rsid w:val="00680522"/>
    <w:rsid w:val="006D716F"/>
    <w:rsid w:val="006E43EA"/>
    <w:rsid w:val="006E49A3"/>
    <w:rsid w:val="0070014C"/>
    <w:rsid w:val="00721959"/>
    <w:rsid w:val="00732A9C"/>
    <w:rsid w:val="00733352"/>
    <w:rsid w:val="0074548E"/>
    <w:rsid w:val="00775821"/>
    <w:rsid w:val="00781EDD"/>
    <w:rsid w:val="00786099"/>
    <w:rsid w:val="007B695A"/>
    <w:rsid w:val="007C2BF0"/>
    <w:rsid w:val="007C467E"/>
    <w:rsid w:val="007E02F2"/>
    <w:rsid w:val="007E388A"/>
    <w:rsid w:val="00823A47"/>
    <w:rsid w:val="008324F9"/>
    <w:rsid w:val="008414FA"/>
    <w:rsid w:val="008601E9"/>
    <w:rsid w:val="00864756"/>
    <w:rsid w:val="008A0B75"/>
    <w:rsid w:val="008A429F"/>
    <w:rsid w:val="008A7CD9"/>
    <w:rsid w:val="008B3A2A"/>
    <w:rsid w:val="008C6CFF"/>
    <w:rsid w:val="008D13B5"/>
    <w:rsid w:val="008D2BEF"/>
    <w:rsid w:val="008E09EB"/>
    <w:rsid w:val="008F62AD"/>
    <w:rsid w:val="00924707"/>
    <w:rsid w:val="0093259B"/>
    <w:rsid w:val="00934777"/>
    <w:rsid w:val="00936B81"/>
    <w:rsid w:val="00980700"/>
    <w:rsid w:val="009D2397"/>
    <w:rsid w:val="009E756B"/>
    <w:rsid w:val="009F2037"/>
    <w:rsid w:val="009F735F"/>
    <w:rsid w:val="00A36969"/>
    <w:rsid w:val="00A36EBF"/>
    <w:rsid w:val="00A6407B"/>
    <w:rsid w:val="00A75389"/>
    <w:rsid w:val="00AC399D"/>
    <w:rsid w:val="00AD3C4C"/>
    <w:rsid w:val="00AD534E"/>
    <w:rsid w:val="00AD7F7A"/>
    <w:rsid w:val="00AE473E"/>
    <w:rsid w:val="00B17135"/>
    <w:rsid w:val="00B2097A"/>
    <w:rsid w:val="00B2535A"/>
    <w:rsid w:val="00B2738C"/>
    <w:rsid w:val="00B75314"/>
    <w:rsid w:val="00B77242"/>
    <w:rsid w:val="00B93E13"/>
    <w:rsid w:val="00B976C6"/>
    <w:rsid w:val="00BB075C"/>
    <w:rsid w:val="00BD664A"/>
    <w:rsid w:val="00BF3DB7"/>
    <w:rsid w:val="00BF415E"/>
    <w:rsid w:val="00C067DF"/>
    <w:rsid w:val="00C56086"/>
    <w:rsid w:val="00C75538"/>
    <w:rsid w:val="00C75A5D"/>
    <w:rsid w:val="00C93BC2"/>
    <w:rsid w:val="00C95203"/>
    <w:rsid w:val="00CB6389"/>
    <w:rsid w:val="00CE5556"/>
    <w:rsid w:val="00CF7191"/>
    <w:rsid w:val="00D055F2"/>
    <w:rsid w:val="00D0616D"/>
    <w:rsid w:val="00D245A6"/>
    <w:rsid w:val="00D62616"/>
    <w:rsid w:val="00D63458"/>
    <w:rsid w:val="00D7202B"/>
    <w:rsid w:val="00D843D5"/>
    <w:rsid w:val="00D907B2"/>
    <w:rsid w:val="00D96890"/>
    <w:rsid w:val="00DA3F13"/>
    <w:rsid w:val="00DB219A"/>
    <w:rsid w:val="00DD2D3F"/>
    <w:rsid w:val="00DD6AA2"/>
    <w:rsid w:val="00DF7DCC"/>
    <w:rsid w:val="00E0460A"/>
    <w:rsid w:val="00E05E87"/>
    <w:rsid w:val="00E137DC"/>
    <w:rsid w:val="00E208DF"/>
    <w:rsid w:val="00E23C93"/>
    <w:rsid w:val="00E241F2"/>
    <w:rsid w:val="00E86092"/>
    <w:rsid w:val="00E97DEA"/>
    <w:rsid w:val="00EB03DB"/>
    <w:rsid w:val="00EB06C7"/>
    <w:rsid w:val="00EB57D4"/>
    <w:rsid w:val="00ED6F7D"/>
    <w:rsid w:val="00F01A6D"/>
    <w:rsid w:val="00F3711F"/>
    <w:rsid w:val="00F41721"/>
    <w:rsid w:val="00F46E98"/>
    <w:rsid w:val="00F639AD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148859"/>
  <w15:docId w15:val="{9751BEC4-27B7-4F8B-8698-03D6185D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6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3</cp:revision>
  <cp:lastPrinted>2022-08-25T18:55:00Z</cp:lastPrinted>
  <dcterms:created xsi:type="dcterms:W3CDTF">2022-08-26T13:19:00Z</dcterms:created>
  <dcterms:modified xsi:type="dcterms:W3CDTF">2023-08-18T12:16:00Z</dcterms:modified>
</cp:coreProperties>
</file>